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26BB5" w14:textId="77777777" w:rsidR="001D7A8C" w:rsidRDefault="00265D28" w:rsidP="00265D28">
      <w:pPr>
        <w:pStyle w:val="Heading1"/>
        <w:jc w:val="center"/>
      </w:pPr>
      <w:r>
        <w:t>Appendix</w:t>
      </w:r>
    </w:p>
    <w:p w14:paraId="2C4AF298" w14:textId="77777777" w:rsidR="00265D28" w:rsidRDefault="00265D28" w:rsidP="00265D28"/>
    <w:p w14:paraId="5249842A" w14:textId="77777777" w:rsidR="00265D28" w:rsidRDefault="00265D28" w:rsidP="00265D28">
      <w:pPr>
        <w:pStyle w:val="Heading2"/>
      </w:pPr>
      <w:r>
        <w:t>Exploratory Data Figures</w:t>
      </w:r>
    </w:p>
    <w:p w14:paraId="6B2DB6DA" w14:textId="3E820C5E" w:rsidR="00B837C4" w:rsidRPr="00296994" w:rsidRDefault="00B837C4"/>
    <w:p w14:paraId="54E478FF" w14:textId="1146FB91" w:rsidR="00153D89" w:rsidRDefault="00B308D1" w:rsidP="00B308D1">
      <w:pPr>
        <w:pStyle w:val="Heading2"/>
      </w:pPr>
      <w:r>
        <w:t>SAS Code – EDA</w:t>
      </w:r>
    </w:p>
    <w:p w14:paraId="41F6F2C8" w14:textId="0F90FFBD" w:rsidR="00B308D1" w:rsidRDefault="00B308D1"/>
    <w:p w14:paraId="222004C7" w14:textId="77777777" w:rsidR="00B837C4" w:rsidRDefault="00B837C4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D53BE7F" w14:textId="791B29D0" w:rsidR="00153D89" w:rsidRDefault="00153D89" w:rsidP="00153D89">
      <w:pPr>
        <w:pStyle w:val="Heading2"/>
      </w:pPr>
      <w:r>
        <w:lastRenderedPageBreak/>
        <w:t>Objective 1 – SAS Output</w:t>
      </w:r>
    </w:p>
    <w:p w14:paraId="40C011B6" w14:textId="77777777" w:rsidR="00163AEA" w:rsidRDefault="00163AEA" w:rsidP="00163AEA"/>
    <w:p w14:paraId="23744B76" w14:textId="77777777" w:rsidR="00163AEA" w:rsidRDefault="00163AEA" w:rsidP="00163AEA">
      <w:pPr>
        <w:pStyle w:val="Heading2"/>
      </w:pPr>
      <w:r>
        <w:t>Assumptions</w:t>
      </w:r>
    </w:p>
    <w:p w14:paraId="3F7FA743" w14:textId="77777777" w:rsidR="00163AEA" w:rsidRDefault="00163AEA" w:rsidP="00163AEA"/>
    <w:p w14:paraId="69CCE256" w14:textId="77777777" w:rsidR="00163AEA" w:rsidRDefault="00163AEA" w:rsidP="00E667EF"/>
    <w:p w14:paraId="7413E5B0" w14:textId="77777777" w:rsidR="00E667EF" w:rsidRPr="00163AEA" w:rsidRDefault="00E667EF" w:rsidP="00E667EF">
      <w:pPr>
        <w:pStyle w:val="Heading2"/>
      </w:pPr>
      <w:r>
        <w:t>Model Selection</w:t>
      </w:r>
    </w:p>
    <w:p w14:paraId="1424D1DF" w14:textId="6979351A" w:rsidR="00153D89" w:rsidRDefault="00153D89" w:rsidP="00153D89">
      <w:pPr>
        <w:jc w:val="center"/>
      </w:pPr>
    </w:p>
    <w:p w14:paraId="5C835D4E" w14:textId="69F7102B" w:rsidR="00A14425" w:rsidRDefault="00B52DD5" w:rsidP="00B52DD5">
      <w:pPr>
        <w:pStyle w:val="Heading2"/>
      </w:pPr>
      <w:r>
        <w:t>SAS Code for Regressions</w:t>
      </w:r>
    </w:p>
    <w:p w14:paraId="463426C6" w14:textId="77777777" w:rsidR="00296994" w:rsidRPr="00296994" w:rsidRDefault="00296994" w:rsidP="00296994"/>
    <w:p w14:paraId="369F6130" w14:textId="19F834D3" w:rsidR="00A14425" w:rsidRDefault="00A14425" w:rsidP="00A14425">
      <w:pPr>
        <w:pStyle w:val="Heading2"/>
      </w:pPr>
      <w:r>
        <w:t>Objective 2</w:t>
      </w:r>
    </w:p>
    <w:p w14:paraId="620F49AF" w14:textId="7F8A9FE7" w:rsidR="007A6C50" w:rsidRDefault="007A6C50" w:rsidP="007A6C50"/>
    <w:p w14:paraId="04255F40" w14:textId="3694C496" w:rsidR="007A6C50" w:rsidRPr="007A6C50" w:rsidRDefault="007A6C50" w:rsidP="007A6C50">
      <w:pPr>
        <w:pStyle w:val="Heading2"/>
      </w:pPr>
      <w:r>
        <w:t>Logistic Regression 2</w:t>
      </w:r>
    </w:p>
    <w:p w14:paraId="58F21D98" w14:textId="5B66446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861"/>
        <w:gridCol w:w="3061"/>
      </w:tblGrid>
      <w:tr w:rsidR="00296994" w:rsidRPr="003266F2" w14:paraId="57530D57" w14:textId="77777777" w:rsidTr="00B82B2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1B3F2A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Hosmer and Lemeshow Goodness-of-Fit Test</w:t>
            </w:r>
          </w:p>
        </w:tc>
      </w:tr>
      <w:tr w:rsidR="00296994" w:rsidRPr="003266F2" w14:paraId="0AFADDF1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33AFB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E851D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98DA4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96994" w:rsidRPr="003266F2" w14:paraId="692FCA25" w14:textId="77777777" w:rsidTr="00B82B2C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211B9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4.8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2CAD7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D71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7736</w:t>
            </w:r>
          </w:p>
        </w:tc>
      </w:tr>
      <w:tr w:rsidR="00296994" w:rsidRPr="003266F2" w14:paraId="40D0824D" w14:textId="77777777" w:rsidTr="00B82B2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6AC9E7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Model Fit Statistics</w:t>
            </w:r>
          </w:p>
        </w:tc>
      </w:tr>
      <w:tr w:rsidR="00296994" w:rsidRPr="003266F2" w14:paraId="007A7864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23A695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4BA571A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Onl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AC6A6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and Covariates</w:t>
            </w:r>
          </w:p>
        </w:tc>
      </w:tr>
      <w:tr w:rsidR="00296994" w:rsidRPr="003266F2" w14:paraId="0476E36E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6943AE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6629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6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24F3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5.142</w:t>
            </w:r>
          </w:p>
        </w:tc>
      </w:tr>
      <w:tr w:rsidR="00296994" w:rsidRPr="003266F2" w14:paraId="1347FF1C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FFA7A2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CEE64A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11.5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65891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2.619</w:t>
            </w:r>
          </w:p>
        </w:tc>
      </w:tr>
      <w:tr w:rsidR="00296994" w:rsidRPr="003266F2" w14:paraId="7DE10ABB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295E9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2 Log 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DE31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4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CD9BD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9.142</w:t>
            </w:r>
          </w:p>
        </w:tc>
      </w:tr>
    </w:tbl>
    <w:p w14:paraId="7D5C2598" w14:textId="6385DD5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1"/>
        <w:gridCol w:w="421"/>
        <w:gridCol w:w="1141"/>
        <w:gridCol w:w="1141"/>
        <w:gridCol w:w="1381"/>
        <w:gridCol w:w="1381"/>
      </w:tblGrid>
      <w:tr w:rsidR="00296994" w:rsidRPr="003266F2" w14:paraId="36946BBB" w14:textId="77777777" w:rsidTr="00B82B2C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7953E5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nalysis of Maximum Likelihood Estimates</w:t>
            </w:r>
          </w:p>
        </w:tc>
      </w:tr>
      <w:tr w:rsidR="00296994" w:rsidRPr="003266F2" w14:paraId="776C10AF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6F5C237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28BDA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008B4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ED0EC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tandar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5D6B5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Wal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EB0001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 &gt; ChiSq</w:t>
            </w:r>
          </w:p>
        </w:tc>
      </w:tr>
      <w:tr w:rsidR="00296994" w:rsidRPr="003266F2" w14:paraId="6867C875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9001D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1619C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888F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1.69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DB4E1D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00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50750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09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6FDE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1</w:t>
            </w:r>
          </w:p>
        </w:tc>
      </w:tr>
      <w:tr w:rsidR="00296994" w:rsidRPr="003266F2" w14:paraId="195F27A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2113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chlorides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C17B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87B20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06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6C1B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02624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04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0D458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9</w:t>
            </w:r>
          </w:p>
        </w:tc>
      </w:tr>
      <w:tr w:rsidR="00296994" w:rsidRPr="003266F2" w14:paraId="07E0E99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814340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total.sulfur.dio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FDEBA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474EC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0.3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A4DBB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EC02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75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E272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94</w:t>
            </w:r>
          </w:p>
        </w:tc>
      </w:tr>
      <w:tr w:rsidR="00296994" w:rsidRPr="003266F2" w14:paraId="78DF67A6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E51A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sulphates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00B1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F5BEB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7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1E15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DF02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2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2576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3C50349B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9840B8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alcohol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79E9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8C1F8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03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391D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14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6CE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94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44893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0B428424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FEF84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885B38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20447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3.21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064B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5DE7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41E12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7EB2954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D40643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01002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E7F8D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1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0195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905A1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13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9E852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8</w:t>
            </w:r>
          </w:p>
        </w:tc>
      </w:tr>
      <w:tr w:rsidR="00296994" w:rsidRPr="003266F2" w14:paraId="3768E554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60955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0C66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79983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02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D26F8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0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E0C5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2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FC9EE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40</w:t>
            </w:r>
          </w:p>
        </w:tc>
      </w:tr>
    </w:tbl>
    <w:p w14:paraId="218A4B59" w14:textId="2BA93AC7" w:rsidR="00296994" w:rsidRDefault="00296994" w:rsidP="00296994"/>
    <w:p w14:paraId="1640A8B5" w14:textId="4416C249" w:rsidR="00296994" w:rsidRDefault="00296994" w:rsidP="00296994">
      <w:r>
        <w:rPr>
          <w:noProof/>
          <w:highlight w:val="yellow"/>
        </w:rPr>
        <w:lastRenderedPageBreak/>
        <w:drawing>
          <wp:inline distT="0" distB="0" distL="0" distR="0" wp14:anchorId="6DBCA2D6" wp14:editId="78BFE845">
            <wp:extent cx="4572000" cy="4572000"/>
            <wp:effectExtent l="0" t="0" r="0" b="0"/>
            <wp:docPr id="2" name="Picture 2" descr="C:\Users\anhai\AppData\Local\Microsoft\Windows\INetCache\Content.MSO\F809979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i\AppData\Local\Microsoft\Windows\INetCache\Content.MSO\F809979C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846D5" w14:textId="60F6A4B9" w:rsidR="00296994" w:rsidRDefault="00296994" w:rsidP="00296994"/>
    <w:p w14:paraId="7AF42FA8" w14:textId="77777777" w:rsidR="00296994" w:rsidRDefault="00296994" w:rsidP="00296994">
      <w:pPr>
        <w:pStyle w:val="Heading2"/>
      </w:pPr>
      <w:r>
        <w:t>SAS Code for Regressions</w:t>
      </w:r>
    </w:p>
    <w:p w14:paraId="3F0A9D38" w14:textId="77777777" w:rsidR="00296994" w:rsidRDefault="00296994" w:rsidP="00296994">
      <w:r>
        <w:t>proc import datafile="/home/anhainguyen820/sasuser.v94/wine_train.csv"</w:t>
      </w:r>
    </w:p>
    <w:p w14:paraId="153E49E2" w14:textId="2251DADC" w:rsidR="00296994" w:rsidRDefault="00296994" w:rsidP="00296994">
      <w:r>
        <w:t>dbms=dlm out=wine replace;</w:t>
      </w:r>
    </w:p>
    <w:p w14:paraId="11A52318" w14:textId="21A44011" w:rsidR="00296994" w:rsidRDefault="00296994" w:rsidP="00296994">
      <w:r>
        <w:t>delimiter=',';</w:t>
      </w:r>
    </w:p>
    <w:p w14:paraId="074007D8" w14:textId="2AADC9B0" w:rsidR="00296994" w:rsidRDefault="00296994" w:rsidP="00296994">
      <w:r>
        <w:t>getnames=yes;</w:t>
      </w:r>
    </w:p>
    <w:p w14:paraId="3E799ED1" w14:textId="77777777" w:rsidR="00296994" w:rsidRDefault="00296994" w:rsidP="00296994">
      <w:r>
        <w:t>run;</w:t>
      </w:r>
    </w:p>
    <w:p w14:paraId="5ACE9E5A" w14:textId="77777777" w:rsidR="00296994" w:rsidRDefault="00296994" w:rsidP="00296994"/>
    <w:p w14:paraId="406D6839" w14:textId="77777777" w:rsidR="00296994" w:rsidRDefault="00296994" w:rsidP="00296994">
      <w:r>
        <w:t xml:space="preserve">data wine; </w:t>
      </w:r>
    </w:p>
    <w:p w14:paraId="386F6784" w14:textId="3CCDDB93" w:rsidR="00296994" w:rsidRDefault="00296994" w:rsidP="00296994">
      <w:r>
        <w:t>set wine;</w:t>
      </w:r>
    </w:p>
    <w:p w14:paraId="24E31736" w14:textId="77777777" w:rsidR="00296994" w:rsidRDefault="00296994" w:rsidP="00296994">
      <w:r>
        <w:t>"</w:t>
      </w:r>
      <w:proofErr w:type="gramStart"/>
      <w:r>
        <w:t>log.residual</w:t>
      </w:r>
      <w:proofErr w:type="gramEnd"/>
      <w:r>
        <w:t>.sugar"N = log("residual.sugar"N);</w:t>
      </w:r>
    </w:p>
    <w:p w14:paraId="36FE2771" w14:textId="77777777" w:rsidR="00296994" w:rsidRDefault="00296994" w:rsidP="00296994">
      <w:r>
        <w:t>"</w:t>
      </w:r>
      <w:proofErr w:type="gramStart"/>
      <w:r>
        <w:t>log.chlorides</w:t>
      </w:r>
      <w:proofErr w:type="gramEnd"/>
      <w:r>
        <w:t>"N = log(chlorides);</w:t>
      </w:r>
    </w:p>
    <w:p w14:paraId="4F3BF610" w14:textId="77777777" w:rsidR="00296994" w:rsidRDefault="00296994" w:rsidP="00296994">
      <w:r>
        <w:t>"</w:t>
      </w:r>
      <w:proofErr w:type="gramStart"/>
      <w:r>
        <w:t>log.free</w:t>
      </w:r>
      <w:proofErr w:type="gramEnd"/>
      <w:r>
        <w:t>.sulfur.dioxide"N = log("free.sulfur.dioxide"N);</w:t>
      </w:r>
    </w:p>
    <w:p w14:paraId="4A5B9FC0" w14:textId="77777777" w:rsidR="00296994" w:rsidRDefault="00296994" w:rsidP="00296994">
      <w:r>
        <w:t>"</w:t>
      </w:r>
      <w:proofErr w:type="gramStart"/>
      <w:r>
        <w:t>log.total</w:t>
      </w:r>
      <w:proofErr w:type="gramEnd"/>
      <w:r>
        <w:t>.sulfur.dioxide"N = log("total.sulfur.dioxide"N);</w:t>
      </w:r>
    </w:p>
    <w:p w14:paraId="380C5DB8" w14:textId="77777777" w:rsidR="00296994" w:rsidRDefault="00296994" w:rsidP="00296994">
      <w:r>
        <w:t>"</w:t>
      </w:r>
      <w:proofErr w:type="gramStart"/>
      <w:r>
        <w:t>log.sulphates</w:t>
      </w:r>
      <w:proofErr w:type="gramEnd"/>
      <w:r>
        <w:t>"N = log(sulphates);</w:t>
      </w:r>
    </w:p>
    <w:p w14:paraId="4D7434EF" w14:textId="77777777" w:rsidR="00296994" w:rsidRDefault="00296994" w:rsidP="00296994">
      <w:r>
        <w:t>"</w:t>
      </w:r>
      <w:proofErr w:type="gramStart"/>
      <w:r>
        <w:t>log.alcohol</w:t>
      </w:r>
      <w:proofErr w:type="gramEnd"/>
      <w:r>
        <w:t>"N = log(alcohol);</w:t>
      </w:r>
    </w:p>
    <w:p w14:paraId="711A4204" w14:textId="1B85C35F" w:rsidR="00296994" w:rsidRDefault="00296994" w:rsidP="00296994">
      <w:r>
        <w:t>run;</w:t>
      </w:r>
    </w:p>
    <w:p w14:paraId="75A4DE10" w14:textId="50E801C0" w:rsidR="00296994" w:rsidRDefault="00296994" w:rsidP="00296994"/>
    <w:p w14:paraId="3687D9AC" w14:textId="77777777" w:rsidR="00296994" w:rsidRDefault="00296994" w:rsidP="00296994">
      <w:r>
        <w:t>/*Logistic regression*/</w:t>
      </w:r>
    </w:p>
    <w:p w14:paraId="14B67ED8" w14:textId="77777777" w:rsidR="00296994" w:rsidRDefault="00296994" w:rsidP="00296994">
      <w:r>
        <w:t>proc logistic data=wine;</w:t>
      </w:r>
    </w:p>
    <w:p w14:paraId="382CD267" w14:textId="202C7F77" w:rsidR="00296994" w:rsidRDefault="00296994" w:rsidP="00296994">
      <w:r>
        <w:t>class Outcome / param=ref;</w:t>
      </w:r>
    </w:p>
    <w:p w14:paraId="7BF287D4" w14:textId="0B031FFE" w:rsidR="00296994" w:rsidRDefault="00296994" w:rsidP="00296994">
      <w:pPr>
        <w:tabs>
          <w:tab w:val="left" w:pos="2970"/>
        </w:tabs>
      </w:pPr>
      <w:r>
        <w:t>model Outcome(event='fine') = "</w:t>
      </w:r>
      <w:proofErr w:type="gramStart"/>
      <w:r>
        <w:t>log.residual</w:t>
      </w:r>
      <w:proofErr w:type="gramEnd"/>
      <w:r>
        <w:t xml:space="preserve">.sugar"N </w:t>
      </w:r>
    </w:p>
    <w:p w14:paraId="03AB27FA" w14:textId="43610466" w:rsidR="00296994" w:rsidRDefault="00296994" w:rsidP="00296994">
      <w:pPr>
        <w:ind w:left="2160" w:firstLine="990"/>
      </w:pPr>
      <w:r>
        <w:lastRenderedPageBreak/>
        <w:t>"</w:t>
      </w:r>
      <w:proofErr w:type="gramStart"/>
      <w:r>
        <w:t>log.chlorides</w:t>
      </w:r>
      <w:proofErr w:type="gramEnd"/>
      <w:r>
        <w:t>"N</w:t>
      </w:r>
    </w:p>
    <w:p w14:paraId="58295452" w14:textId="7C807878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gramStart"/>
      <w:r>
        <w:t>log.free</w:t>
      </w:r>
      <w:proofErr w:type="gramEnd"/>
      <w:r>
        <w:t>.sulfur.dioxide"N</w:t>
      </w:r>
    </w:p>
    <w:p w14:paraId="4494B7F6" w14:textId="59FB451A" w:rsidR="00296994" w:rsidRDefault="00296994" w:rsidP="00296994">
      <w:pPr>
        <w:ind w:left="2610" w:firstLine="270"/>
      </w:pPr>
      <w:r>
        <w:t xml:space="preserve">     "</w:t>
      </w:r>
      <w:proofErr w:type="gramStart"/>
      <w:r>
        <w:t>log.total</w:t>
      </w:r>
      <w:proofErr w:type="gramEnd"/>
      <w:r>
        <w:t>.sulfur.dioxide"N</w:t>
      </w:r>
    </w:p>
    <w:p w14:paraId="186240F8" w14:textId="2527D94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gramStart"/>
      <w:r>
        <w:t>log.sulphates</w:t>
      </w:r>
      <w:proofErr w:type="gramEnd"/>
      <w:r>
        <w:t>"N</w:t>
      </w:r>
    </w:p>
    <w:p w14:paraId="0C633374" w14:textId="1CA3EEB0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gramStart"/>
      <w:r>
        <w:t>log.alcohol</w:t>
      </w:r>
      <w:proofErr w:type="gramEnd"/>
      <w:r>
        <w:t>"N</w:t>
      </w:r>
    </w:p>
    <w:p w14:paraId="54B995F2" w14:textId="0E29592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gramStart"/>
      <w:r>
        <w:t>fixed.acidity</w:t>
      </w:r>
      <w:proofErr w:type="gramEnd"/>
      <w:r>
        <w:t>"N</w:t>
      </w:r>
    </w:p>
    <w:p w14:paraId="6EBA5694" w14:textId="2D41C469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gramStart"/>
      <w:r>
        <w:t>volatile.acidity</w:t>
      </w:r>
      <w:proofErr w:type="gramEnd"/>
      <w:r>
        <w:t>"N</w:t>
      </w:r>
    </w:p>
    <w:p w14:paraId="7D985AA8" w14:textId="7AC74B3F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gramStart"/>
      <w:r>
        <w:t>citric.acid</w:t>
      </w:r>
      <w:proofErr w:type="gramEnd"/>
      <w:r>
        <w:t>"N</w:t>
      </w:r>
    </w:p>
    <w:p w14:paraId="58DAD8A4" w14:textId="52807BA2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density</w:t>
      </w:r>
    </w:p>
    <w:p w14:paraId="020F987B" w14:textId="40154F5C" w:rsidR="00296994" w:rsidRDefault="00296994" w:rsidP="00296994">
      <w:pPr>
        <w:ind w:firstLine="990"/>
      </w:pPr>
      <w:r>
        <w:tab/>
        <w:t xml:space="preserve"> </w:t>
      </w:r>
      <w:r>
        <w:tab/>
      </w:r>
      <w:r>
        <w:tab/>
        <w:t xml:space="preserve">     pH/ selection=forward scale=none lackfit;</w:t>
      </w:r>
    </w:p>
    <w:p w14:paraId="6F97F8FD" w14:textId="0446783A" w:rsidR="00296994" w:rsidRDefault="00296994" w:rsidP="00296994">
      <w:r>
        <w:t>run;</w:t>
      </w:r>
    </w:p>
    <w:p w14:paraId="1E7EF25C" w14:textId="07246A20" w:rsidR="007A6C50" w:rsidRDefault="007A6C50" w:rsidP="00296994"/>
    <w:p w14:paraId="1B07F1AB" w14:textId="3437BD73" w:rsidR="007A6C50" w:rsidRDefault="007A6C50" w:rsidP="007A6C50">
      <w:pPr>
        <w:pStyle w:val="Heading2"/>
      </w:pPr>
      <w:r>
        <w:t>QDA</w:t>
      </w:r>
    </w:p>
    <w:p w14:paraId="596BAC8F" w14:textId="12C7C43E" w:rsidR="007A6C50" w:rsidRDefault="007A6C50" w:rsidP="007A6C50"/>
    <w:p w14:paraId="18758086" w14:textId="77777777" w:rsidR="007A6C50" w:rsidRPr="007A6C50" w:rsidRDefault="007A6C50" w:rsidP="007A6C50">
      <w:pPr>
        <w:shd w:val="clear" w:color="auto" w:fill="FAFBFE"/>
        <w:contextualSpacing/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</w:pPr>
      <w:r w:rsidRPr="007A6C50"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  <w:t>Test of Homogeneity of Within Covariance Matrices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421"/>
        <w:gridCol w:w="1381"/>
      </w:tblGrid>
      <w:tr w:rsidR="007A6C50" w:rsidRPr="007A6C50" w14:paraId="1D30440D" w14:textId="77777777" w:rsidTr="007A6C50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D05F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F38F9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D89D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 &gt; ChiSq</w:t>
            </w:r>
          </w:p>
        </w:tc>
      </w:tr>
      <w:tr w:rsidR="007A6C50" w:rsidRPr="007A6C50" w14:paraId="4B1D2AF2" w14:textId="77777777" w:rsidTr="007A6C50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AF795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264.243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CFF2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93186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&lt;.0001</w:t>
            </w:r>
          </w:p>
        </w:tc>
      </w:tr>
    </w:tbl>
    <w:p w14:paraId="14C02D48" w14:textId="5CBD1EF8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4A47C36C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2D82D1E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51FDFAE6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20D2D0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44417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1904C2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C6001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58EAED39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F1828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E7E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  <w:p w14:paraId="4671DC9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7D62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7</w:t>
            </w:r>
          </w:p>
          <w:p w14:paraId="284FA5C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98B18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  <w:p w14:paraId="06DFF5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64179B7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9B994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53C5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  <w:p w14:paraId="23D387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FBFA5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5</w:t>
            </w:r>
          </w:p>
          <w:p w14:paraId="51C0688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76B2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  <w:p w14:paraId="2DBDC41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F6858F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B2FAAA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749F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8</w:t>
            </w:r>
          </w:p>
          <w:p w14:paraId="1AEC518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0A3F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2</w:t>
            </w:r>
          </w:p>
          <w:p w14:paraId="6E9F71E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295A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0</w:t>
            </w:r>
          </w:p>
          <w:p w14:paraId="1093C13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82EB93A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28AFA1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E66F0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33F55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BD6C0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0E517D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CFD7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4383F3D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9AEC025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6D359F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A89E794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E2BCC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B3219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1BF6E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DB77A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76401678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61586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F479C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27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1187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0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45790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88</w:t>
            </w:r>
          </w:p>
        </w:tc>
      </w:tr>
      <w:tr w:rsidR="007A6C50" w:rsidRPr="007A6C50" w14:paraId="43F0D10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AE42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FF1E4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A7F6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35C5C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5E5A07C1" w14:textId="0583E8AD" w:rsidR="007A6C50" w:rsidRDefault="007A6C50" w:rsidP="007A6C50"/>
    <w:p w14:paraId="3081EC12" w14:textId="77777777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6177D413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A24682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32FBEA1D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0FB7A4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F04E7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2444B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C6DFFD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4F74D1E6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137AD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D192D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3</w:t>
            </w:r>
          </w:p>
          <w:p w14:paraId="5DFBBF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C0A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3</w:t>
            </w:r>
          </w:p>
          <w:p w14:paraId="0357B5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D371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  <w:p w14:paraId="08C02C6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3B2A533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533E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C50C7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  <w:p w14:paraId="157C327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A97F2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  <w:p w14:paraId="79811A7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E24D9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3</w:t>
            </w:r>
          </w:p>
          <w:p w14:paraId="4CC81AA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D4915CF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8620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591D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9</w:t>
            </w:r>
          </w:p>
          <w:p w14:paraId="3DC8C3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314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0</w:t>
            </w:r>
          </w:p>
          <w:p w14:paraId="5D604CC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D91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9</w:t>
            </w:r>
          </w:p>
          <w:p w14:paraId="507AACE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1F1F8CD4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D6568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C258F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EDB4F4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7DFB77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224CA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70C1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1A17D3A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6F787A3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717612B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28B1246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1B49F7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F142B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99A3A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928EFF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262BD251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8FA12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E5B1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653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E9069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AF10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47</w:t>
            </w:r>
          </w:p>
        </w:tc>
      </w:tr>
      <w:tr w:rsidR="007A6C50" w:rsidRPr="007A6C50" w14:paraId="0640F8A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30326E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BB15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9EB7A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F8A78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3093172C" w14:textId="6D4ACAFD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3D7037B" w14:textId="388DC1F9" w:rsidR="007A6C50" w:rsidRDefault="007A6C50" w:rsidP="007A6C50">
      <w:pPr>
        <w:pStyle w:val="Heading2"/>
      </w:pPr>
      <w:r>
        <w:t xml:space="preserve">SAS Code for </w:t>
      </w:r>
      <w:r>
        <w:t>QDA</w:t>
      </w:r>
    </w:p>
    <w:p w14:paraId="56EA27C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import datafile="/home/anhainguyen820/sasuser.v94/wine_train.csv"</w:t>
      </w:r>
    </w:p>
    <w:p w14:paraId="700583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dbms=dlm out=wine replace;</w:t>
      </w:r>
    </w:p>
    <w:p w14:paraId="1E971B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25FFC0E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getnames=yes;</w:t>
      </w:r>
    </w:p>
    <w:p w14:paraId="5F97320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466742E2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027DBA1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import datafile="/home/anhainguyen820/sasuser.v94/wine_test.csv"</w:t>
      </w:r>
    </w:p>
    <w:p w14:paraId="2C598E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dbms=dlm out=test replace;</w:t>
      </w:r>
    </w:p>
    <w:p w14:paraId="02AE462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72C73A6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getnames=yes;</w:t>
      </w:r>
    </w:p>
    <w:p w14:paraId="695A2F57" w14:textId="2F303D5C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8AEB029" w14:textId="10A90883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849C545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wine; set wine;</w:t>
      </w:r>
    </w:p>
    <w:p w14:paraId="5121C13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 = log("residual.sugar"N);</w:t>
      </w:r>
    </w:p>
    <w:p w14:paraId="16FED41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chlorid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chlorides);</w:t>
      </w:r>
    </w:p>
    <w:p w14:paraId="491C5B0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free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free.sulfur.dioxide"N);</w:t>
      </w:r>
    </w:p>
    <w:p w14:paraId="5FDC734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tot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total.sulfur.dioxide"N);</w:t>
      </w:r>
    </w:p>
    <w:p w14:paraId="274062C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sulphat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sulphates);</w:t>
      </w:r>
    </w:p>
    <w:p w14:paraId="6C1A7EA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alcoho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alcohol);</w:t>
      </w:r>
    </w:p>
    <w:p w14:paraId="4F78B68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4FE99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645632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test; set test;</w:t>
      </w:r>
    </w:p>
    <w:p w14:paraId="7EF992A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 = log("residual.sugar"N);</w:t>
      </w:r>
    </w:p>
    <w:p w14:paraId="477CE9F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chlorid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chlorides);</w:t>
      </w:r>
    </w:p>
    <w:p w14:paraId="1E27760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free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free.sulfur.dioxide"N);</w:t>
      </w:r>
    </w:p>
    <w:p w14:paraId="6AE7BC3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tot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 = log("total.sulfur.dioxide"N);</w:t>
      </w:r>
    </w:p>
    <w:p w14:paraId="572C635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sulphat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sulphates);</w:t>
      </w:r>
    </w:p>
    <w:p w14:paraId="5CED01C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alcoho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 = log(alcohol);</w:t>
      </w:r>
    </w:p>
    <w:p w14:paraId="3FB8477B" w14:textId="3099C761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16828F23" w14:textId="29B9DC5A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2C9B12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proc discrim data=wine pool=test testdata=test;</w:t>
      </w:r>
    </w:p>
    <w:p w14:paraId="5E9DB32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class Outcome;</w:t>
      </w:r>
    </w:p>
    <w:p w14:paraId="62EFC44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var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residu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gar"N</w:t>
      </w:r>
    </w:p>
    <w:p w14:paraId="2349A61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chlorid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5B75B97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free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</w:t>
      </w:r>
    </w:p>
    <w:p w14:paraId="4E57EBE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tota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.sulfur.dioxide"N</w:t>
      </w:r>
    </w:p>
    <w:p w14:paraId="1E02048A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sulphates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4E74F3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.alcohol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77A0206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fixed.acidity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5507694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volatile.acidity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185EB7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citric.acid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N</w:t>
      </w:r>
    </w:p>
    <w:p w14:paraId="04B6CE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density</w:t>
      </w:r>
    </w:p>
    <w:p w14:paraId="7415A97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pH;</w:t>
      </w:r>
    </w:p>
    <w:p w14:paraId="5A4729BB" w14:textId="7E12B189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  <w:bookmarkStart w:id="0" w:name="_GoBack"/>
      <w:bookmarkEnd w:id="0"/>
    </w:p>
    <w:sectPr w:rsidR="007A6C50" w:rsidRPr="007A6C50" w:rsidSect="00265D28">
      <w:headerReference w:type="default" r:id="rId8"/>
      <w:footerReference w:type="even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81F97" w14:textId="77777777" w:rsidR="00000C62" w:rsidRDefault="00000C62" w:rsidP="00B837C4">
      <w:r>
        <w:separator/>
      </w:r>
    </w:p>
  </w:endnote>
  <w:endnote w:type="continuationSeparator" w:id="0">
    <w:p w14:paraId="14995A17" w14:textId="77777777" w:rsidR="00000C62" w:rsidRDefault="00000C62" w:rsidP="00B83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789471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C67922" w14:textId="45C63EF3" w:rsidR="00CD1BD3" w:rsidRDefault="00CD1BD3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AA8BEB" w14:textId="77777777" w:rsidR="00CD1BD3" w:rsidRDefault="00CD1BD3" w:rsidP="00B837C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533912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9114FEC" w14:textId="7E74B9B4" w:rsidR="00CD1BD3" w:rsidRDefault="00CD1BD3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02D6891" w14:textId="2208B128" w:rsidR="00CD1BD3" w:rsidRDefault="00CD1BD3" w:rsidP="00B837C4">
    <w:pPr>
      <w:pStyle w:val="Header"/>
    </w:pPr>
    <w:r>
      <w:t xml:space="preserve">An </w:t>
    </w:r>
    <w:proofErr w:type="gramStart"/>
    <w:r>
      <w:t>Nguyen  |</w:t>
    </w:r>
    <w:proofErr w:type="gramEnd"/>
    <w:r>
      <w:t xml:space="preserve">  Andy Ho  |  Grant Bourzikas  | TQ Senkung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9361FC" w14:textId="77777777" w:rsidR="00000C62" w:rsidRDefault="00000C62" w:rsidP="00B837C4">
      <w:r>
        <w:separator/>
      </w:r>
    </w:p>
  </w:footnote>
  <w:footnote w:type="continuationSeparator" w:id="0">
    <w:p w14:paraId="04EA931E" w14:textId="77777777" w:rsidR="00000C62" w:rsidRDefault="00000C62" w:rsidP="00B837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294FF" w14:textId="57834DE1" w:rsidR="00CD1BD3" w:rsidRPr="00296994" w:rsidRDefault="00296994" w:rsidP="00296994">
    <w:pPr>
      <w:pStyle w:val="Header"/>
    </w:pPr>
    <w:r>
      <w:t>MSDS6372: Project 2 – Red Wine Revi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NTIzNjI2N7Y0MTdX0lEKTi0uzszPAykwqgUAEwZUWiwAAAA="/>
  </w:docVars>
  <w:rsids>
    <w:rsidRoot w:val="00265D28"/>
    <w:rsid w:val="00000C62"/>
    <w:rsid w:val="00153D89"/>
    <w:rsid w:val="00163AEA"/>
    <w:rsid w:val="001D7A8C"/>
    <w:rsid w:val="00265D28"/>
    <w:rsid w:val="00296994"/>
    <w:rsid w:val="00472411"/>
    <w:rsid w:val="00494FD5"/>
    <w:rsid w:val="0063130E"/>
    <w:rsid w:val="007A6C50"/>
    <w:rsid w:val="007C4D99"/>
    <w:rsid w:val="008110DC"/>
    <w:rsid w:val="009208D0"/>
    <w:rsid w:val="00A14425"/>
    <w:rsid w:val="00B308D1"/>
    <w:rsid w:val="00B52DD5"/>
    <w:rsid w:val="00B75A7F"/>
    <w:rsid w:val="00B837C4"/>
    <w:rsid w:val="00C61A2A"/>
    <w:rsid w:val="00CD1BD3"/>
    <w:rsid w:val="00CF4D03"/>
    <w:rsid w:val="00D2010B"/>
    <w:rsid w:val="00D33024"/>
    <w:rsid w:val="00DD59F8"/>
    <w:rsid w:val="00E667EF"/>
    <w:rsid w:val="00E9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CFA97"/>
  <w15:chartTrackingRefBased/>
  <w15:docId w15:val="{51A7BC25-4E5A-B341-A9C7-A8D9A5E33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5D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1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1A2A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61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61A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C4"/>
  </w:style>
  <w:style w:type="character" w:styleId="PageNumber">
    <w:name w:val="page number"/>
    <w:basedOn w:val="DefaultParagraphFont"/>
    <w:uiPriority w:val="99"/>
    <w:semiHidden/>
    <w:unhideWhenUsed/>
    <w:rsid w:val="00B837C4"/>
  </w:style>
  <w:style w:type="paragraph" w:styleId="Header">
    <w:name w:val="header"/>
    <w:basedOn w:val="Normal"/>
    <w:link w:val="Head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C4"/>
  </w:style>
  <w:style w:type="paragraph" w:styleId="NoSpacing">
    <w:name w:val="No Spacing"/>
    <w:uiPriority w:val="1"/>
    <w:qFormat/>
    <w:rsid w:val="007C4D9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D99"/>
    <w:rPr>
      <w:rFonts w:ascii="Courier New" w:eastAsia="Times New Roman" w:hAnsi="Courier New" w:cs="Courier New"/>
      <w:sz w:val="20"/>
      <w:szCs w:val="20"/>
    </w:rPr>
  </w:style>
  <w:style w:type="paragraph" w:customStyle="1" w:styleId="c">
    <w:name w:val="c"/>
    <w:basedOn w:val="Normal"/>
    <w:rsid w:val="007A6C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8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655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377429-3E7C-49FE-A223-7BC2CBED1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557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drew Nguyen</cp:lastModifiedBy>
  <cp:revision>11</cp:revision>
  <dcterms:created xsi:type="dcterms:W3CDTF">2018-09-30T21:23:00Z</dcterms:created>
  <dcterms:modified xsi:type="dcterms:W3CDTF">2018-11-20T03:09:00Z</dcterms:modified>
</cp:coreProperties>
</file>